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word/commentsExtensible.xml" ContentType="application/vnd.openxmlformats-officedocument.wordprocessingml.commentsExtensible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30EE3" w:rsidRPr="00916EC9" w:rsidRDefault="0066540E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Cyrl-CS"/>
        </w:rPr>
      </w:pPr>
      <w:r>
        <w:rPr>
          <w:rFonts w:ascii="Times New Roman" w:hAnsi="Times New Roman" w:cs="Times New Roman"/>
          <w:bCs/>
          <w:sz w:val="24"/>
          <w:szCs w:val="24"/>
          <w:lang w:val="sr-Cyrl-CS"/>
        </w:rPr>
        <w:t>ПРИЛОГ 1</w:t>
      </w:r>
    </w:p>
    <w:p w:rsidR="00030EE3" w:rsidRPr="0066540E" w:rsidRDefault="00030EE3" w:rsidP="00030EE3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p w:rsidR="00030EE3" w:rsidRPr="00916EC9" w:rsidRDefault="00612AAC" w:rsidP="00ED3337">
      <w:pPr>
        <w:spacing w:after="0" w:line="276" w:lineRule="auto"/>
        <w:jc w:val="center"/>
        <w:rPr>
          <w:rFonts w:ascii="Times New Roman" w:hAnsi="Times New Roman" w:cs="Times New Roman"/>
          <w:sz w:val="28"/>
          <w:szCs w:val="28"/>
          <w:lang w:val="sr-Cyrl-CS"/>
        </w:rPr>
      </w:pPr>
      <w:r w:rsidRPr="00F927A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ПРИЈАВНИ ФОРМУЛАР</w:t>
      </w:r>
      <w:r w:rsidR="00F927AD" w:rsidRPr="00F927A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ЗА </w:t>
      </w:r>
    </w:p>
    <w:p w:rsidR="00030EE3" w:rsidRPr="00916EC9" w:rsidRDefault="00030EE3" w:rsidP="00625354">
      <w:pPr>
        <w:spacing w:after="0" w:line="276" w:lineRule="auto"/>
        <w:jc w:val="center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  <w:r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СПРОВОЂЕЊЕ МЕРА ЕНЕРГЕТСКЕ </w:t>
      </w:r>
      <w:r w:rsidR="00A55C46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>САНАЦИЈЕ</w:t>
      </w:r>
      <w:r w:rsidR="00502488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 </w:t>
      </w:r>
      <w:r w:rsidR="00775046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ПОРОДИЧНИХ КУЋА, </w:t>
      </w:r>
      <w:r w:rsidR="00625354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CS"/>
        </w:rPr>
        <w:t xml:space="preserve">И </w:t>
      </w:r>
      <w:r w:rsidR="00A55C46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>СТАНОВА</w:t>
      </w:r>
      <w:r w:rsidR="00775046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 у </w:t>
      </w:r>
      <w:proofErr w:type="spellStart"/>
      <w:r w:rsidR="00775046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>Граду</w:t>
      </w:r>
      <w:proofErr w:type="spellEnd"/>
      <w:r w:rsidR="00ED3337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 </w:t>
      </w:r>
      <w:proofErr w:type="spellStart"/>
      <w:r w:rsidR="00ED3337">
        <w:rPr>
          <w:rFonts w:ascii="Times New Roman" w:hAnsi="Times New Roman" w:cs="Times New Roman"/>
          <w:b/>
          <w:bCs/>
          <w:color w:val="009999"/>
          <w:sz w:val="28"/>
          <w:szCs w:val="28"/>
        </w:rPr>
        <w:t>Сомору</w:t>
      </w:r>
      <w:proofErr w:type="spellEnd"/>
      <w:r w:rsidR="00ED3337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 </w:t>
      </w:r>
      <w:proofErr w:type="spellStart"/>
      <w:r w:rsidR="00ED3337">
        <w:rPr>
          <w:rFonts w:ascii="Times New Roman" w:hAnsi="Times New Roman" w:cs="Times New Roman"/>
          <w:b/>
          <w:bCs/>
          <w:color w:val="009999"/>
          <w:sz w:val="28"/>
          <w:szCs w:val="28"/>
        </w:rPr>
        <w:t>за</w:t>
      </w:r>
      <w:proofErr w:type="spellEnd"/>
      <w:r w:rsidR="00ED3337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 2021.годину  </w:t>
      </w:r>
    </w:p>
    <w:p w:rsidR="00030EE3" w:rsidRPr="00675765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hAnsi="Times New Roman" w:cs="Times New Roman"/>
          <w:b/>
          <w:bCs/>
          <w:sz w:val="24"/>
          <w:szCs w:val="24"/>
        </w:rPr>
        <w:t xml:space="preserve">1. 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ЛИЧНИ ПОДАЦИ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ab/>
      </w:r>
    </w:p>
    <w:p w:rsidR="00030EE3" w:rsidRPr="0066540E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i/>
          <w:lang w:val="sr-Cyrl-CS"/>
        </w:rPr>
      </w:pPr>
    </w:p>
    <w:tbl>
      <w:tblPr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/>
      </w:tblPr>
      <w:tblGrid>
        <w:gridCol w:w="890"/>
        <w:gridCol w:w="3459"/>
        <w:gridCol w:w="6667"/>
      </w:tblGrid>
      <w:tr w:rsidR="00030EE3" w:rsidRPr="0066540E" w:rsidTr="00675765">
        <w:trPr>
          <w:trHeight w:val="710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556FCB" w:rsidRPr="0066540E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Име и презиме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</w:tc>
      </w:tr>
      <w:tr w:rsidR="00030EE3" w:rsidRPr="0066540E" w:rsidTr="00675765">
        <w:trPr>
          <w:trHeight w:val="423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75765" w:rsidRDefault="004F2A9E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Б</w:t>
            </w:r>
            <w:r w:rsidR="0067576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рој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личне карте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:rsidTr="00675765">
        <w:trPr>
          <w:trHeight w:val="416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3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Адреса</w:t>
            </w:r>
            <w:proofErr w:type="spellEnd"/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030EE3" w:rsidRPr="0066540E" w:rsidTr="00675765">
        <w:trPr>
          <w:trHeight w:val="410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4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B9351E">
            <w:pPr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6540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Број </w:t>
            </w:r>
            <w:r w:rsidR="00775046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кат. </w:t>
            </w:r>
            <w:r w:rsidRPr="0066540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парцеле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:rsidTr="00675765">
        <w:trPr>
          <w:trHeight w:val="593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5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B9351E">
            <w:pPr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66540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Катастарска општина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30EE3" w:rsidRPr="0066540E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6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612AA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vertAlign w:val="baseline"/>
                <w:lang w:val="sr-Cyrl-CS"/>
              </w:rPr>
            </w:pPr>
            <w:r w:rsidRPr="0066540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Број телефона</w:t>
            </w:r>
            <w:r w:rsidR="00B9351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 </w:t>
            </w:r>
            <w:r w:rsidR="00775046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фиксни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7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Број телефона мобилни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</w:tbl>
    <w:p w:rsidR="00916EC9" w:rsidRDefault="00916EC9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:rsidR="00675765" w:rsidRPr="00916EC9" w:rsidRDefault="00030EE3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2. 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МЕРА ЗА КОЈУ СЕ ПРИЈАВЉУЈЕТЕ </w:t>
      </w:r>
    </w:p>
    <w:tbl>
      <w:tblPr>
        <w:tblStyle w:val="TableGrid"/>
        <w:tblW w:w="9351" w:type="dxa"/>
        <w:tblLook w:val="04A0"/>
      </w:tblPr>
      <w:tblGrid>
        <w:gridCol w:w="704"/>
        <w:gridCol w:w="8647"/>
      </w:tblGrid>
      <w:tr w:rsidR="00675765" w:rsidRPr="0066540E" w:rsidTr="001D54C8">
        <w:tc>
          <w:tcPr>
            <w:tcW w:w="704" w:type="dxa"/>
            <w:shd w:val="clear" w:color="auto" w:fill="E7E6E6" w:themeFill="background2"/>
            <w:vAlign w:val="center"/>
          </w:tcPr>
          <w:p w:rsidR="00675765" w:rsidRPr="0066540E" w:rsidRDefault="00675765" w:rsidP="00ED333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647" w:type="dxa"/>
          </w:tcPr>
          <w:p w:rsidR="00675765" w:rsidRPr="0066540E" w:rsidRDefault="001D54C8" w:rsidP="004B4A5D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НАБАВКА И УГРАДЊА</w:t>
            </w:r>
            <w:r w:rsidRPr="001D54C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ПРОЗОРА И СПОЉНИХ ВРАТА СА ПРАТЕЋИМ ГРАЂЕВИНСКИМ РАДОВИМА </w:t>
            </w:r>
          </w:p>
        </w:tc>
      </w:tr>
    </w:tbl>
    <w:p w:rsidR="00675765" w:rsidRPr="00ED3337" w:rsidRDefault="00675765" w:rsidP="00675765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p w:rsidR="008A0D35" w:rsidRPr="00916EC9" w:rsidRDefault="00E125BD" w:rsidP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  <w:bookmarkStart w:id="0" w:name="_Hlk72263790"/>
      <w:r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3. </w:t>
      </w:r>
      <w:r w:rsidR="008A0D35" w:rsidRPr="0066540E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ТРЕНУТНО СТАЊЕ ВАШЕ КУЋЕ/СТАНА</w:t>
      </w:r>
    </w:p>
    <w:tbl>
      <w:tblPr>
        <w:tblStyle w:val="TableGrid"/>
        <w:tblW w:w="3524" w:type="pct"/>
        <w:tblLook w:val="04A0"/>
      </w:tblPr>
      <w:tblGrid>
        <w:gridCol w:w="5211"/>
        <w:gridCol w:w="2553"/>
      </w:tblGrid>
      <w:tr w:rsidR="008A0D35" w:rsidRPr="0066540E" w:rsidTr="00B9351E">
        <w:tc>
          <w:tcPr>
            <w:tcW w:w="3356" w:type="pct"/>
          </w:tcPr>
          <w:p w:rsidR="008A0D35" w:rsidRPr="0066540E" w:rsidRDefault="00556FCB" w:rsidP="004B4A5D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овршин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куће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стана</w:t>
            </w:r>
            <w:proofErr w:type="spellEnd"/>
            <w:r w:rsidR="001257EE">
              <w:rPr>
                <w:rFonts w:ascii="Times New Roman" w:hAnsi="Times New Roman" w:cs="Times New Roman"/>
                <w:sz w:val="24"/>
                <w:szCs w:val="24"/>
                <w:lang/>
              </w:rPr>
              <w:t xml:space="preserve"> 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у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квадратним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метрима</w:t>
            </w:r>
            <w:proofErr w:type="spellEnd"/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84EE2">
              <w:rPr>
                <w:rFonts w:ascii="Times New Roman" w:hAnsi="Times New Roman" w:cs="Times New Roman"/>
                <w:sz w:val="24"/>
                <w:szCs w:val="24"/>
              </w:rPr>
              <w:t>из</w:t>
            </w:r>
            <w:proofErr w:type="spellEnd"/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84EE2">
              <w:rPr>
                <w:rFonts w:ascii="Times New Roman" w:hAnsi="Times New Roman" w:cs="Times New Roman"/>
                <w:sz w:val="24"/>
                <w:szCs w:val="24"/>
              </w:rPr>
              <w:t>Решења</w:t>
            </w:r>
            <w:proofErr w:type="spellEnd"/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о </w:t>
            </w:r>
            <w:proofErr w:type="spellStart"/>
            <w:r w:rsidR="00B84EE2">
              <w:rPr>
                <w:rFonts w:ascii="Times New Roman" w:hAnsi="Times New Roman" w:cs="Times New Roman"/>
                <w:sz w:val="24"/>
                <w:szCs w:val="24"/>
              </w:rPr>
              <w:t>порезу</w:t>
            </w:r>
            <w:proofErr w:type="spellEnd"/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84EE2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84EE2">
              <w:rPr>
                <w:rFonts w:ascii="Times New Roman" w:hAnsi="Times New Roman" w:cs="Times New Roman"/>
                <w:sz w:val="24"/>
                <w:szCs w:val="24"/>
              </w:rPr>
              <w:t>имовину</w:t>
            </w:r>
            <w:proofErr w:type="spellEnd"/>
          </w:p>
        </w:tc>
        <w:tc>
          <w:tcPr>
            <w:tcW w:w="1644" w:type="pct"/>
          </w:tcPr>
          <w:p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8A0D35" w:rsidRPr="0066540E" w:rsidTr="00B9351E">
        <w:tc>
          <w:tcPr>
            <w:tcW w:w="3356" w:type="pct"/>
          </w:tcPr>
          <w:p w:rsidR="008A0D35" w:rsidRDefault="008A0D35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корисника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који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станује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у</w:t>
            </w: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објект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>у</w:t>
            </w:r>
            <w:proofErr w:type="spellEnd"/>
          </w:p>
          <w:p w:rsidR="00650A2A" w:rsidRPr="0066540E" w:rsidRDefault="00650A2A" w:rsidP="004B4A5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644" w:type="pct"/>
          </w:tcPr>
          <w:p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775046" w:rsidRPr="0066540E" w:rsidTr="00B9351E">
        <w:trPr>
          <w:trHeight w:val="686"/>
        </w:trPr>
        <w:tc>
          <w:tcPr>
            <w:tcW w:w="3356" w:type="pct"/>
          </w:tcPr>
          <w:p w:rsidR="00775046" w:rsidRDefault="00775046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спратов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објекту</w:t>
            </w:r>
            <w:proofErr w:type="spellEnd"/>
          </w:p>
          <w:p w:rsidR="004F2A9E" w:rsidRPr="0066540E" w:rsidRDefault="004F2A9E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44" w:type="pct"/>
          </w:tcPr>
          <w:p w:rsidR="00775046" w:rsidRDefault="00775046" w:rsidP="004B4A5D">
            <w:pPr>
              <w:rPr>
                <w:rFonts w:ascii="Times New Roman" w:hAnsi="Times New Roman" w:cs="Times New Roman"/>
              </w:rPr>
            </w:pPr>
          </w:p>
        </w:tc>
      </w:tr>
    </w:tbl>
    <w:p w:rsid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tbl>
      <w:tblPr>
        <w:tblStyle w:val="TableGrid0"/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2" w:space="0" w:color="000000"/>
          <w:insideV w:val="single" w:sz="2" w:space="0" w:color="000000"/>
        </w:tblBorders>
        <w:tblCellMar>
          <w:left w:w="101" w:type="dxa"/>
          <w:right w:w="115" w:type="dxa"/>
        </w:tblCellMar>
        <w:tblLook w:val="04A0"/>
      </w:tblPr>
      <w:tblGrid>
        <w:gridCol w:w="9356"/>
      </w:tblGrid>
      <w:tr w:rsidR="0066540E" w:rsidRPr="0066540E" w:rsidTr="00B84152">
        <w:trPr>
          <w:trHeight w:val="389"/>
        </w:trPr>
        <w:tc>
          <w:tcPr>
            <w:tcW w:w="9356" w:type="dxa"/>
            <w:vAlign w:val="center"/>
          </w:tcPr>
          <w:p w:rsidR="0066540E" w:rsidRPr="00B84152" w:rsidRDefault="0066540E" w:rsidP="00B84152">
            <w:pPr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Тренутно</w:t>
            </w:r>
            <w:proofErr w:type="spellEnd"/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стање</w:t>
            </w:r>
            <w:proofErr w:type="spellEnd"/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спољних</w:t>
            </w:r>
            <w:proofErr w:type="spellEnd"/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зидова</w:t>
            </w:r>
            <w:proofErr w:type="spellEnd"/>
            <w:r w:rsidR="00B84152"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</w:t>
            </w:r>
            <w:proofErr w:type="spellStart"/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потребно</w:t>
            </w:r>
            <w:proofErr w:type="spellEnd"/>
            <w:r w:rsidR="00502488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је</w:t>
            </w:r>
            <w:proofErr w:type="spellEnd"/>
            <w:r w:rsidR="00502488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да</w:t>
            </w:r>
            <w:proofErr w:type="spellEnd"/>
            <w:r w:rsidR="00502488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заокружите</w:t>
            </w:r>
            <w:bookmarkStart w:id="1" w:name="_GoBack"/>
            <w:bookmarkEnd w:id="1"/>
            <w:proofErr w:type="spellEnd"/>
            <w:r w:rsidR="00502488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одговор</w:t>
            </w:r>
            <w:proofErr w:type="spellEnd"/>
            <w:r w:rsidR="00B84152"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66540E" w:rsidRPr="0066540E" w:rsidTr="00B84152">
        <w:trPr>
          <w:trHeight w:val="338"/>
        </w:trPr>
        <w:tc>
          <w:tcPr>
            <w:tcW w:w="9356" w:type="dxa"/>
          </w:tcPr>
          <w:p w:rsidR="0066540E" w:rsidRPr="0066540E" w:rsidRDefault="00D853EF" w:rsidP="0066540E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Немају</w:t>
            </w:r>
            <w:proofErr w:type="spellEnd"/>
            <w:r w:rsidR="00ED333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66540E" w:rsidRPr="0066540E">
              <w:rPr>
                <w:rFonts w:ascii="Times New Roman" w:hAnsi="Times New Roman" w:cs="Times New Roman"/>
                <w:sz w:val="24"/>
                <w:szCs w:val="24"/>
              </w:rPr>
              <w:t>термичку</w:t>
            </w:r>
            <w:proofErr w:type="spellEnd"/>
            <w:r w:rsidR="00ED333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66540E" w:rsidRPr="0066540E">
              <w:rPr>
                <w:rFonts w:ascii="Times New Roman" w:hAnsi="Times New Roman" w:cs="Times New Roman"/>
                <w:sz w:val="24"/>
                <w:szCs w:val="24"/>
              </w:rPr>
              <w:t>изолацију</w:t>
            </w:r>
            <w:proofErr w:type="spellEnd"/>
          </w:p>
        </w:tc>
      </w:tr>
      <w:tr w:rsidR="0066540E" w:rsidRPr="0066540E" w:rsidTr="00B84152">
        <w:trPr>
          <w:trHeight w:val="346"/>
        </w:trPr>
        <w:tc>
          <w:tcPr>
            <w:tcW w:w="9356" w:type="dxa"/>
            <w:vAlign w:val="bottom"/>
          </w:tcPr>
          <w:p w:rsidR="0066540E" w:rsidRPr="0066540E" w:rsidRDefault="004F2A9E" w:rsidP="0066540E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Имају</w:t>
            </w:r>
            <w:proofErr w:type="spellEnd"/>
            <w:r w:rsidR="00ED333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66540E" w:rsidRPr="0066540E">
              <w:rPr>
                <w:rFonts w:ascii="Times New Roman" w:hAnsi="Times New Roman" w:cs="Times New Roman"/>
                <w:sz w:val="24"/>
                <w:szCs w:val="24"/>
              </w:rPr>
              <w:t>термичку</w:t>
            </w:r>
            <w:proofErr w:type="spellEnd"/>
            <w:r w:rsidR="00ED333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66540E" w:rsidRPr="0066540E">
              <w:rPr>
                <w:rFonts w:ascii="Times New Roman" w:hAnsi="Times New Roman" w:cs="Times New Roman"/>
                <w:sz w:val="24"/>
                <w:szCs w:val="24"/>
              </w:rPr>
              <w:t>изолацију</w:t>
            </w:r>
            <w:proofErr w:type="spellEnd"/>
          </w:p>
        </w:tc>
      </w:tr>
    </w:tbl>
    <w:p w:rsidR="00B9351E" w:rsidRPr="0066540E" w:rsidRDefault="00B9351E" w:rsidP="00B9351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6540E">
        <w:rPr>
          <w:rFonts w:ascii="Times New Roman" w:eastAsia="Times New Roman" w:hAnsi="Times New Roman" w:cs="Times New Roman"/>
          <w:sz w:val="24"/>
          <w:szCs w:val="24"/>
        </w:rPr>
        <w:t xml:space="preserve">* </w:t>
      </w:r>
      <w:proofErr w:type="spellStart"/>
      <w:proofErr w:type="gramStart"/>
      <w:r w:rsidRPr="00916EC9">
        <w:rPr>
          <w:rFonts w:ascii="Times New Roman" w:eastAsia="Times New Roman" w:hAnsi="Times New Roman" w:cs="Times New Roman"/>
          <w:sz w:val="20"/>
          <w:szCs w:val="20"/>
        </w:rPr>
        <w:t>потребно</w:t>
      </w:r>
      <w:proofErr w:type="spellEnd"/>
      <w:proofErr w:type="gramEnd"/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је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да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заокружите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одговор</w:t>
      </w:r>
      <w:proofErr w:type="spellEnd"/>
    </w:p>
    <w:p w:rsidR="0066540E" w:rsidRPr="00B9351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tbl>
      <w:tblPr>
        <w:tblStyle w:val="TableGrid0"/>
        <w:tblW w:w="9356" w:type="dxa"/>
        <w:tblInd w:w="-3" w:type="dxa"/>
        <w:tblCellMar>
          <w:left w:w="101" w:type="dxa"/>
          <w:right w:w="115" w:type="dxa"/>
        </w:tblCellMar>
        <w:tblLook w:val="04A0"/>
      </w:tblPr>
      <w:tblGrid>
        <w:gridCol w:w="9356"/>
      </w:tblGrid>
      <w:tr w:rsidR="0066540E" w:rsidRPr="0066540E" w:rsidTr="0066540E">
        <w:trPr>
          <w:trHeight w:val="410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66540E" w:rsidRPr="0066540E" w:rsidRDefault="009242B9" w:rsidP="00FC2288">
            <w:pPr>
              <w:spacing w:line="259" w:lineRule="auto"/>
              <w:ind w:left="1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</w:t>
            </w:r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proofErr w:type="spellStart"/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чин</w:t>
            </w:r>
            <w:proofErr w:type="spellEnd"/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грејања</w:t>
            </w:r>
            <w:proofErr w:type="spellEnd"/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66540E" w:rsidRPr="0066540E" w:rsidTr="0066540E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6540E" w:rsidRPr="0066540E" w:rsidRDefault="0066540E" w:rsidP="0066540E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Угаљ</w:t>
            </w:r>
            <w:proofErr w:type="spellEnd"/>
            <w:r w:rsidR="00ED333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="00ED333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ложуље</w:t>
            </w:r>
            <w:proofErr w:type="spellEnd"/>
            <w:r w:rsidR="00ED333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="00ED333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мазут</w:t>
            </w:r>
            <w:proofErr w:type="spellEnd"/>
          </w:p>
        </w:tc>
      </w:tr>
      <w:tr w:rsidR="0066540E" w:rsidRPr="0066540E" w:rsidTr="0066540E">
        <w:trPr>
          <w:trHeight w:val="34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6540E" w:rsidRPr="0066540E" w:rsidRDefault="0066540E" w:rsidP="0066540E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Електрична</w:t>
            </w:r>
            <w:proofErr w:type="spellEnd"/>
            <w:r w:rsidR="00ED333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енергија</w:t>
            </w:r>
            <w:proofErr w:type="spellEnd"/>
          </w:p>
        </w:tc>
      </w:tr>
      <w:tr w:rsidR="0066540E" w:rsidRPr="0066540E" w:rsidTr="0066540E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6540E" w:rsidRPr="0066540E" w:rsidRDefault="0066540E" w:rsidP="0066540E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Дрва</w:t>
            </w:r>
            <w:proofErr w:type="spellEnd"/>
          </w:p>
        </w:tc>
      </w:tr>
      <w:tr w:rsidR="0066540E" w:rsidRPr="0066540E" w:rsidTr="0066540E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6540E" w:rsidRPr="0066540E" w:rsidRDefault="0066540E" w:rsidP="0066540E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Природни</w:t>
            </w:r>
            <w:proofErr w:type="spellEnd"/>
            <w:r w:rsidR="00ED333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гас</w:t>
            </w:r>
            <w:proofErr w:type="spellEnd"/>
            <w:r w:rsidR="00ED333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="00ED333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пелет</w:t>
            </w:r>
            <w:proofErr w:type="spellEnd"/>
          </w:p>
        </w:tc>
      </w:tr>
      <w:tr w:rsidR="0066540E" w:rsidRPr="0066540E" w:rsidTr="0066540E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6540E" w:rsidRPr="0066540E" w:rsidRDefault="0066540E" w:rsidP="0066540E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Градска</w:t>
            </w:r>
            <w:proofErr w:type="spellEnd"/>
            <w:r w:rsidR="00ED333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топлана</w:t>
            </w:r>
            <w:proofErr w:type="spellEnd"/>
          </w:p>
        </w:tc>
      </w:tr>
      <w:tr w:rsidR="0066540E" w:rsidRPr="0066540E" w:rsidTr="0066540E">
        <w:trPr>
          <w:trHeight w:val="410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66540E" w:rsidRPr="0066540E" w:rsidRDefault="0066540E" w:rsidP="00FC2288">
            <w:pPr>
              <w:spacing w:line="259" w:lineRule="auto"/>
              <w:ind w:left="1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lastRenderedPageBreak/>
              <w:t>Постојећи</w:t>
            </w:r>
            <w:proofErr w:type="spellEnd"/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уређај</w:t>
            </w:r>
            <w:proofErr w:type="spellEnd"/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за</w:t>
            </w:r>
            <w:proofErr w:type="spellEnd"/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грејање</w:t>
            </w:r>
            <w:proofErr w:type="spellEnd"/>
            <w:r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66540E" w:rsidRPr="0066540E" w:rsidTr="0066540E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6540E" w:rsidRPr="0066540E" w:rsidRDefault="00DA53D4" w:rsidP="0066540E">
            <w:pPr>
              <w:pStyle w:val="ListParagraph"/>
              <w:numPr>
                <w:ilvl w:val="0"/>
                <w:numId w:val="3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</w:t>
            </w:r>
            <w:proofErr w:type="spellStart"/>
            <w:r w:rsidR="0066540E" w:rsidRPr="0066540E">
              <w:rPr>
                <w:rFonts w:ascii="Times New Roman" w:hAnsi="Times New Roman" w:cs="Times New Roman"/>
                <w:sz w:val="24"/>
                <w:szCs w:val="24"/>
              </w:rPr>
              <w:t>ећ</w:t>
            </w:r>
            <w:proofErr w:type="spellEnd"/>
            <w:r w:rsidR="00ED333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(„Смедеревац“ </w:t>
            </w:r>
            <w:r w:rsidR="0066540E" w:rsidRPr="0066540E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и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ли</w:t>
            </w:r>
            <w:r w:rsidR="0066540E" w:rsidRPr="0066540E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слично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)</w:t>
            </w:r>
          </w:p>
        </w:tc>
      </w:tr>
      <w:tr w:rsidR="0066540E" w:rsidRPr="0066540E" w:rsidTr="0066540E">
        <w:trPr>
          <w:trHeight w:val="34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6540E" w:rsidRPr="0066540E" w:rsidRDefault="0066540E" w:rsidP="00DA53D4">
            <w:pPr>
              <w:pStyle w:val="ListParagraph"/>
              <w:numPr>
                <w:ilvl w:val="0"/>
                <w:numId w:val="3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Комбиновано</w:t>
            </w:r>
            <w:proofErr w:type="spellEnd"/>
            <w:r w:rsidR="00ED33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грејање</w:t>
            </w:r>
            <w:proofErr w:type="spellEnd"/>
            <w:r w:rsidR="00DA53D4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: </w:t>
            </w:r>
            <w:proofErr w:type="spellStart"/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напећи</w:t>
            </w:r>
            <w:proofErr w:type="spellEnd"/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електрични</w:t>
            </w:r>
            <w:proofErr w:type="spellEnd"/>
            <w:r w:rsidR="00ED33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грејачи</w:t>
            </w:r>
            <w:proofErr w:type="spellEnd"/>
          </w:p>
        </w:tc>
      </w:tr>
      <w:tr w:rsidR="0066540E" w:rsidRPr="0066540E" w:rsidTr="0066540E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6540E" w:rsidRPr="0066540E" w:rsidRDefault="0066540E" w:rsidP="0066540E">
            <w:pPr>
              <w:pStyle w:val="ListParagraph"/>
              <w:numPr>
                <w:ilvl w:val="0"/>
                <w:numId w:val="3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Електрични</w:t>
            </w:r>
            <w:proofErr w:type="spellEnd"/>
            <w:r w:rsidR="00ED333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грејачи</w:t>
            </w:r>
            <w:proofErr w:type="spellEnd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 xml:space="preserve"> (ТА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пећи</w:t>
            </w:r>
            <w:proofErr w:type="spellEnd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грејалице</w:t>
            </w:r>
            <w:proofErr w:type="spellEnd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уљани</w:t>
            </w:r>
            <w:proofErr w:type="spellEnd"/>
            <w:r w:rsidR="00ED333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радијатори</w:t>
            </w:r>
            <w:proofErr w:type="spellEnd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66540E" w:rsidRPr="0066540E" w:rsidTr="0066540E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6540E" w:rsidRPr="0066540E" w:rsidRDefault="0066540E" w:rsidP="0066540E">
            <w:pPr>
              <w:pStyle w:val="ListParagraph"/>
              <w:numPr>
                <w:ilvl w:val="0"/>
                <w:numId w:val="3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Котао</w:t>
            </w:r>
            <w:proofErr w:type="spellEnd"/>
            <w:r w:rsidR="00ED333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="00ED333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угаљ</w:t>
            </w:r>
            <w:proofErr w:type="spellEnd"/>
          </w:p>
        </w:tc>
      </w:tr>
      <w:tr w:rsidR="0066540E" w:rsidRPr="0066540E" w:rsidTr="0066540E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6540E" w:rsidRPr="0066540E" w:rsidRDefault="0066540E" w:rsidP="0066540E">
            <w:pPr>
              <w:pStyle w:val="ListParagraph"/>
              <w:numPr>
                <w:ilvl w:val="0"/>
                <w:numId w:val="3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Котао</w:t>
            </w:r>
            <w:proofErr w:type="spellEnd"/>
            <w:r w:rsidR="00ED333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="00ED333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дрво</w:t>
            </w:r>
            <w:proofErr w:type="spellEnd"/>
          </w:p>
        </w:tc>
      </w:tr>
      <w:tr w:rsidR="0066540E" w:rsidRPr="0066540E" w:rsidTr="0066540E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6540E" w:rsidRPr="0066540E" w:rsidRDefault="0066540E" w:rsidP="0066540E">
            <w:pPr>
              <w:pStyle w:val="ListParagraph"/>
              <w:numPr>
                <w:ilvl w:val="0"/>
                <w:numId w:val="3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Котао</w:t>
            </w:r>
            <w:proofErr w:type="spellEnd"/>
            <w:r w:rsidR="00ED333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="00ED333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гас</w:t>
            </w:r>
            <w:proofErr w:type="spellEnd"/>
          </w:p>
        </w:tc>
      </w:tr>
      <w:tr w:rsidR="0066540E" w:rsidRPr="0066540E" w:rsidTr="0066540E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6540E" w:rsidRPr="0066540E" w:rsidRDefault="0066540E" w:rsidP="0066540E">
            <w:pPr>
              <w:pStyle w:val="ListParagraph"/>
              <w:numPr>
                <w:ilvl w:val="0"/>
                <w:numId w:val="3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Котао</w:t>
            </w:r>
            <w:proofErr w:type="spellEnd"/>
            <w:r w:rsidR="00ED333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="00ED333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пелет</w:t>
            </w:r>
            <w:proofErr w:type="spellEnd"/>
          </w:p>
        </w:tc>
      </w:tr>
      <w:tr w:rsidR="0066540E" w:rsidRPr="0066540E" w:rsidTr="0066540E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6540E" w:rsidRPr="0066540E" w:rsidRDefault="0066540E" w:rsidP="00ED3337">
            <w:pPr>
              <w:pStyle w:val="ListParagraph"/>
              <w:numPr>
                <w:ilvl w:val="0"/>
                <w:numId w:val="3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Градска</w:t>
            </w:r>
            <w:proofErr w:type="spellEnd"/>
            <w:r w:rsidR="00ED333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топлана</w:t>
            </w:r>
            <w:proofErr w:type="spellEnd"/>
          </w:p>
        </w:tc>
      </w:tr>
    </w:tbl>
    <w:p w:rsidR="0066540E" w:rsidRP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6540E">
        <w:rPr>
          <w:rFonts w:ascii="Times New Roman" w:eastAsia="Times New Roman" w:hAnsi="Times New Roman" w:cs="Times New Roman"/>
          <w:sz w:val="24"/>
          <w:szCs w:val="24"/>
        </w:rPr>
        <w:t xml:space="preserve">* </w:t>
      </w:r>
      <w:proofErr w:type="spellStart"/>
      <w:proofErr w:type="gramStart"/>
      <w:r w:rsidRPr="00916EC9">
        <w:rPr>
          <w:rFonts w:ascii="Times New Roman" w:eastAsia="Times New Roman" w:hAnsi="Times New Roman" w:cs="Times New Roman"/>
          <w:sz w:val="20"/>
          <w:szCs w:val="20"/>
        </w:rPr>
        <w:t>потребно</w:t>
      </w:r>
      <w:proofErr w:type="spellEnd"/>
      <w:proofErr w:type="gramEnd"/>
      <w:r w:rsidR="00B9351E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је</w:t>
      </w:r>
      <w:proofErr w:type="spellEnd"/>
      <w:r w:rsidR="00B9351E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да</w:t>
      </w:r>
      <w:proofErr w:type="spellEnd"/>
      <w:r w:rsidR="00B9351E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заокружите</w:t>
      </w:r>
      <w:proofErr w:type="spellEnd"/>
      <w:r w:rsidR="00B9351E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одговор</w:t>
      </w:r>
      <w:proofErr w:type="spellEnd"/>
    </w:p>
    <w:p w:rsidR="002C788C" w:rsidRDefault="002C788C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"/>
        <w:tblW w:w="0" w:type="auto"/>
        <w:tblLook w:val="04A0"/>
      </w:tblPr>
      <w:tblGrid>
        <w:gridCol w:w="9323"/>
      </w:tblGrid>
      <w:tr w:rsidR="00916EC9" w:rsidTr="00762C0D">
        <w:tc>
          <w:tcPr>
            <w:tcW w:w="9323" w:type="dxa"/>
          </w:tcPr>
          <w:p w:rsidR="00916EC9" w:rsidRPr="00B66347" w:rsidRDefault="00916EC9" w:rsidP="00B6634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</w:t>
            </w:r>
            <w:proofErr w:type="spellStart"/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остојећи</w:t>
            </w:r>
            <w:proofErr w:type="spellEnd"/>
            <w:r w:rsidR="00A86B8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розори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на вашем објекту</w:t>
            </w:r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*</w:t>
            </w:r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916EC9" w:rsidTr="00DC708F">
        <w:tc>
          <w:tcPr>
            <w:tcW w:w="9323" w:type="dxa"/>
            <w:vAlign w:val="center"/>
          </w:tcPr>
          <w:p w:rsidR="00916EC9" w:rsidRPr="00916EC9" w:rsidRDefault="003E5425" w:rsidP="00916EC9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ЈЕДНОСТРУКИ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д</w:t>
            </w:r>
            <w:r w:rsidR="00916EC9"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рвени</w:t>
            </w:r>
            <w:proofErr w:type="spellEnd"/>
            <w:r w:rsidR="008A0AD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916EC9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розори</w:t>
            </w:r>
          </w:p>
          <w:p w:rsidR="00916EC9" w:rsidRPr="003E5425" w:rsidRDefault="00871655" w:rsidP="00916EC9">
            <w:pPr>
              <w:pStyle w:val="ListParagraph"/>
              <w:ind w:left="487"/>
              <w:rPr>
                <w:rFonts w:ascii="Times New Roman" w:hAnsi="Times New Roman" w:cs="Times New Roman"/>
                <w:sz w:val="20"/>
                <w:szCs w:val="20"/>
                <w:lang w:val="sr-Cyrl-CS"/>
              </w:rPr>
            </w:pPr>
            <w:r w:rsidRPr="003E5425">
              <w:rPr>
                <w:rFonts w:ascii="Times New Roman" w:hAnsi="Times New Roman" w:cs="Times New Roman"/>
                <w:sz w:val="20"/>
                <w:szCs w:val="20"/>
                <w:lang w:val="sr-Cyrl-CS"/>
              </w:rPr>
              <w:t>Пример</w:t>
            </w:r>
            <w:r w:rsidR="000B5B83" w:rsidRPr="003E5425">
              <w:rPr>
                <w:rFonts w:ascii="Times New Roman" w:hAnsi="Times New Roman" w:cs="Times New Roman"/>
                <w:sz w:val="20"/>
                <w:szCs w:val="20"/>
                <w:lang w:val="sr-Cyrl-CS"/>
              </w:rPr>
              <w:t>и</w:t>
            </w:r>
            <w:r w:rsidRPr="003E5425">
              <w:rPr>
                <w:rFonts w:ascii="Times New Roman" w:hAnsi="Times New Roman" w:cs="Times New Roman"/>
                <w:sz w:val="20"/>
                <w:szCs w:val="20"/>
                <w:lang w:val="sr-Cyrl-CS"/>
              </w:rPr>
              <w:t>:</w:t>
            </w:r>
          </w:p>
          <w:p w:rsidR="00916EC9" w:rsidRDefault="00916EC9" w:rsidP="00916EC9">
            <w:pPr>
              <w:pStyle w:val="ListParagraph"/>
              <w:ind w:left="487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inline distT="0" distB="0" distL="0" distR="0">
                  <wp:extent cx="2462535" cy="1965960"/>
                  <wp:effectExtent l="19050" t="0" r="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62535" cy="196596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="008A0ADF">
              <w:rPr>
                <w:noProof/>
                <w:lang w:val="en-US"/>
              </w:rPr>
              <w:drawing>
                <wp:inline distT="0" distB="0" distL="0" distR="0">
                  <wp:extent cx="2887551" cy="2011680"/>
                  <wp:effectExtent l="19050" t="0" r="8049" b="0"/>
                  <wp:docPr id="3" name="Picture 1" descr="Open Wooden Window High Res Stock Images | Shutterstoc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Open Wooden Window High Res Stock Images | Shutterstock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/>
                          <a:srcRect l="4151" t="2338" r="3494" b="80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87551" cy="20116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916EC9" w:rsidRDefault="00916EC9" w:rsidP="00916EC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  <w:p w:rsidR="00916EC9" w:rsidRDefault="00916EC9" w:rsidP="00916EC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B66347" w:rsidTr="00EC747B">
        <w:trPr>
          <w:trHeight w:val="4319"/>
        </w:trPr>
        <w:tc>
          <w:tcPr>
            <w:tcW w:w="9323" w:type="dxa"/>
            <w:vAlign w:val="center"/>
          </w:tcPr>
          <w:p w:rsidR="00B66347" w:rsidRDefault="003E5425" w:rsidP="00916EC9">
            <w:pPr>
              <w:pStyle w:val="ListParagraph"/>
              <w:numPr>
                <w:ilvl w:val="0"/>
                <w:numId w:val="10"/>
              </w:num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ДУПЛИ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д</w:t>
            </w:r>
            <w:r w:rsidR="00B66347" w:rsidRPr="00916EC9">
              <w:rPr>
                <w:rFonts w:ascii="Times New Roman" w:eastAsia="Times New Roman" w:hAnsi="Times New Roman" w:cs="Times New Roman"/>
                <w:sz w:val="24"/>
                <w:szCs w:val="24"/>
              </w:rPr>
              <w:t>рвени</w:t>
            </w:r>
            <w:proofErr w:type="spellEnd"/>
            <w:r w:rsidR="00B66347" w:rsidRPr="00916EC9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прозори</w:t>
            </w:r>
          </w:p>
          <w:p w:rsidR="00B66347" w:rsidRPr="003E5425" w:rsidRDefault="00EC747B" w:rsidP="00B66347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en-US"/>
              </w:rPr>
              <w:drawing>
                <wp:anchor distT="0" distB="0" distL="114300" distR="114300" simplePos="0" relativeHeight="251680768" behindDoc="0" locked="0" layoutInCell="1" allowOverlap="1">
                  <wp:simplePos x="3926032" y="4814455"/>
                  <wp:positionH relativeFrom="margin">
                    <wp:posOffset>3624580</wp:posOffset>
                  </wp:positionH>
                  <wp:positionV relativeFrom="margin">
                    <wp:posOffset>325120</wp:posOffset>
                  </wp:positionV>
                  <wp:extent cx="1489075" cy="2377440"/>
                  <wp:effectExtent l="19050" t="0" r="0" b="0"/>
                  <wp:wrapSquare wrapText="bothSides"/>
                  <wp:docPr id="1" name="Picture 0" descr="189553414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189553414.png"/>
                          <pic:cNvPicPr/>
                        </pic:nvPicPr>
                        <pic:blipFill>
                          <a:blip r:embed="rId10" cstate="print"/>
                          <a:srcRect l="15194" t="2121" r="307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9075" cy="23774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="00871655" w:rsidRPr="003E5425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</w:t>
            </w:r>
            <w:r w:rsidR="003E5425" w:rsidRPr="003E5425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и</w:t>
            </w:r>
            <w:r w:rsidR="00871655" w:rsidRPr="003E5425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:</w:t>
            </w:r>
          </w:p>
          <w:p w:rsidR="00B66347" w:rsidRPr="00EC747B" w:rsidRDefault="00B66347" w:rsidP="00EC747B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inline distT="0" distB="0" distL="0" distR="0">
                  <wp:extent cx="2379029" cy="2377440"/>
                  <wp:effectExtent l="19050" t="0" r="2221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79029" cy="23774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86B80" w:rsidTr="008A0ADF">
        <w:trPr>
          <w:trHeight w:val="2582"/>
        </w:trPr>
        <w:tc>
          <w:tcPr>
            <w:tcW w:w="9323" w:type="dxa"/>
          </w:tcPr>
          <w:p w:rsidR="00EC747B" w:rsidRDefault="00EC747B" w:rsidP="008A0AD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lastRenderedPageBreak/>
              <w:drawing>
                <wp:anchor distT="0" distB="0" distL="114300" distR="114300" simplePos="0" relativeHeight="251684864" behindDoc="0" locked="0" layoutInCell="1" allowOverlap="1">
                  <wp:simplePos x="0" y="0"/>
                  <wp:positionH relativeFrom="margin">
                    <wp:posOffset>3703955</wp:posOffset>
                  </wp:positionH>
                  <wp:positionV relativeFrom="margin">
                    <wp:posOffset>226060</wp:posOffset>
                  </wp:positionV>
                  <wp:extent cx="1293495" cy="1717675"/>
                  <wp:effectExtent l="19050" t="0" r="1905" b="0"/>
                  <wp:wrapSquare wrapText="bothSides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resek-51.jpg"/>
                          <pic:cNvPicPr/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 l="18310" t="8257" r="18861" b="7731"/>
                          <a:stretch/>
                        </pic:blipFill>
                        <pic:spPr bwMode="auto">
                          <a:xfrm>
                            <a:off x="0" y="0"/>
                            <a:ext cx="1293495" cy="17176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="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682816" behindDoc="0" locked="0" layoutInCell="1" allowOverlap="1">
                  <wp:simplePos x="0" y="0"/>
                  <wp:positionH relativeFrom="margin">
                    <wp:posOffset>884555</wp:posOffset>
                  </wp:positionH>
                  <wp:positionV relativeFrom="margin">
                    <wp:posOffset>226060</wp:posOffset>
                  </wp:positionV>
                  <wp:extent cx="1317625" cy="1717675"/>
                  <wp:effectExtent l="19050" t="0" r="0" b="0"/>
                  <wp:wrapSquare wrapText="bothSides"/>
                  <wp:docPr id="4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drugi prozor.png"/>
                          <pic:cNvPicPr/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 l="8335" t="5152" r="9047" b="4929"/>
                          <a:stretch/>
                        </pic:blipFill>
                        <pic:spPr bwMode="auto">
                          <a:xfrm>
                            <a:off x="0" y="0"/>
                            <a:ext cx="1317625" cy="17176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="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  <w:r w:rsidR="008A0AD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3. </w:t>
            </w:r>
            <w:proofErr w:type="spellStart"/>
            <w:r w:rsidR="008A0ADF"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</w:t>
            </w:r>
            <w:proofErr w:type="spellEnd"/>
            <w:r w:rsidR="00625354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прозори са</w:t>
            </w:r>
            <w:r w:rsidR="00E260B3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proofErr w:type="spellStart"/>
            <w:r w:rsidR="008A0ADF"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ду</w:t>
            </w:r>
            <w:proofErr w:type="spellEnd"/>
            <w:r w:rsidR="008A0ADF" w:rsidRPr="0066540E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лим</w:t>
            </w:r>
            <w:r w:rsidR="008A0ADF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(вакуум)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8A0ADF"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стаклом</w:t>
            </w:r>
            <w:proofErr w:type="spellEnd"/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     </w:t>
            </w:r>
            <w:r w:rsidRPr="00EC747B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и:</w:t>
            </w: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8A0ADF" w:rsidRDefault="00EC747B" w:rsidP="008A0AD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66347" w:rsidTr="00EC747B">
        <w:trPr>
          <w:trHeight w:val="2420"/>
        </w:trPr>
        <w:tc>
          <w:tcPr>
            <w:tcW w:w="9323" w:type="dxa"/>
          </w:tcPr>
          <w:p w:rsidR="00B84152" w:rsidRDefault="00EC747B" w:rsidP="00EC747B">
            <w:pPr>
              <w:ind w:left="127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4. </w:t>
            </w:r>
            <w:r w:rsidR="00B66347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ПВЦ </w:t>
            </w:r>
            <w:proofErr w:type="spellStart"/>
            <w:r w:rsidR="00B66347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="00A86B80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66347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>алуминијумски</w:t>
            </w:r>
            <w:proofErr w:type="spellEnd"/>
            <w:r w:rsidR="00A86B80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66347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>прозор</w:t>
            </w:r>
            <w:proofErr w:type="spellEnd"/>
          </w:p>
          <w:p w:rsidR="00EC747B" w:rsidRDefault="00EC747B" w:rsidP="00EC747B">
            <w:pPr>
              <w:ind w:left="127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en-US"/>
              </w:rPr>
              <w:drawing>
                <wp:anchor distT="0" distB="0" distL="114300" distR="114300" simplePos="0" relativeHeight="251686912" behindDoc="0" locked="0" layoutInCell="1" allowOverlap="1">
                  <wp:simplePos x="0" y="0"/>
                  <wp:positionH relativeFrom="margin">
                    <wp:posOffset>1071880</wp:posOffset>
                  </wp:positionH>
                  <wp:positionV relativeFrom="margin">
                    <wp:posOffset>290195</wp:posOffset>
                  </wp:positionV>
                  <wp:extent cx="819150" cy="1198245"/>
                  <wp:effectExtent l="19050" t="0" r="0" b="0"/>
                  <wp:wrapSquare wrapText="bothSides"/>
                  <wp:docPr id="6" name="Picture 9" descr="pvc section view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vc section view.jpg"/>
                          <pic:cNvPicPr/>
                        </pic:nvPicPr>
                        <pic:blipFill>
                          <a:blip r:embed="rId14" cstate="print">
                            <a:lum/>
                          </a:blip>
                          <a:srcRect l="4894" t="4396" r="3991" b="824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19150" cy="11982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00EC747B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:</w:t>
            </w:r>
          </w:p>
          <w:p w:rsidR="00EC747B" w:rsidRPr="00EC747B" w:rsidRDefault="00EC747B" w:rsidP="00EC747B">
            <w:pPr>
              <w:ind w:left="127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</w:tr>
    </w:tbl>
    <w:p w:rsidR="0066540E" w:rsidRPr="003E5425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3E5425">
        <w:rPr>
          <w:rFonts w:ascii="Times New Roman" w:eastAsia="Times New Roman" w:hAnsi="Times New Roman" w:cs="Times New Roman"/>
          <w:sz w:val="20"/>
          <w:szCs w:val="20"/>
        </w:rPr>
        <w:t xml:space="preserve">* </w:t>
      </w:r>
      <w:proofErr w:type="spellStart"/>
      <w:proofErr w:type="gramStart"/>
      <w:r w:rsidRPr="003E5425">
        <w:rPr>
          <w:rFonts w:ascii="Times New Roman" w:eastAsia="Times New Roman" w:hAnsi="Times New Roman" w:cs="Times New Roman"/>
          <w:sz w:val="20"/>
          <w:szCs w:val="20"/>
        </w:rPr>
        <w:t>потребно</w:t>
      </w:r>
      <w:proofErr w:type="spellEnd"/>
      <w:proofErr w:type="gramEnd"/>
      <w:r w:rsidR="000458B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3E5425">
        <w:rPr>
          <w:rFonts w:ascii="Times New Roman" w:eastAsia="Times New Roman" w:hAnsi="Times New Roman" w:cs="Times New Roman"/>
          <w:sz w:val="20"/>
          <w:szCs w:val="20"/>
        </w:rPr>
        <w:t>је</w:t>
      </w:r>
      <w:proofErr w:type="spellEnd"/>
      <w:r w:rsidR="000458B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3E5425">
        <w:rPr>
          <w:rFonts w:ascii="Times New Roman" w:eastAsia="Times New Roman" w:hAnsi="Times New Roman" w:cs="Times New Roman"/>
          <w:sz w:val="20"/>
          <w:szCs w:val="20"/>
        </w:rPr>
        <w:t>да</w:t>
      </w:r>
      <w:proofErr w:type="spellEnd"/>
      <w:r w:rsidR="000458B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3E5425">
        <w:rPr>
          <w:rFonts w:ascii="Times New Roman" w:eastAsia="Times New Roman" w:hAnsi="Times New Roman" w:cs="Times New Roman"/>
          <w:sz w:val="20"/>
          <w:szCs w:val="20"/>
        </w:rPr>
        <w:t>заокружите</w:t>
      </w:r>
      <w:proofErr w:type="spellEnd"/>
      <w:r w:rsidR="000458B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3E5425">
        <w:rPr>
          <w:rFonts w:ascii="Times New Roman" w:eastAsia="Times New Roman" w:hAnsi="Times New Roman" w:cs="Times New Roman"/>
          <w:sz w:val="20"/>
          <w:szCs w:val="20"/>
        </w:rPr>
        <w:t>одговор</w:t>
      </w:r>
      <w:proofErr w:type="spellEnd"/>
    </w:p>
    <w:bookmarkEnd w:id="0"/>
    <w:p w:rsidR="0066540E" w:rsidRPr="0066540E" w:rsidRDefault="0066540E" w:rsidP="00660350">
      <w:pPr>
        <w:spacing w:after="0" w:line="240" w:lineRule="auto"/>
        <w:rPr>
          <w:rFonts w:ascii="Times New Roman" w:hAnsi="Times New Roman" w:cs="Times New Roman"/>
          <w:sz w:val="24"/>
          <w:szCs w:val="24"/>
          <w:highlight w:val="yellow"/>
        </w:rPr>
      </w:pPr>
    </w:p>
    <w:p w:rsidR="004643B5" w:rsidRDefault="00C462E1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F22C3C">
        <w:rPr>
          <w:rFonts w:ascii="Times New Roman" w:hAnsi="Times New Roman" w:cs="Times New Roman"/>
          <w:sz w:val="24"/>
          <w:szCs w:val="24"/>
        </w:rPr>
        <w:t>Напомена</w:t>
      </w:r>
      <w:proofErr w:type="spellEnd"/>
      <w:r w:rsidRPr="00F22C3C">
        <w:rPr>
          <w:rFonts w:ascii="Times New Roman" w:hAnsi="Times New Roman" w:cs="Times New Roman"/>
          <w:sz w:val="24"/>
          <w:szCs w:val="24"/>
        </w:rPr>
        <w:t xml:space="preserve">: </w:t>
      </w:r>
    </w:p>
    <w:p w:rsidR="004643B5" w:rsidRDefault="004643B5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Евалуација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пријаве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подносиоца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>
        <w:rPr>
          <w:rFonts w:ascii="Times New Roman" w:hAnsi="Times New Roman" w:cs="Times New Roman"/>
          <w:sz w:val="24"/>
          <w:szCs w:val="24"/>
        </w:rPr>
        <w:t>ће</w:t>
      </w:r>
      <w:proofErr w:type="spellEnd"/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се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вршити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у </w:t>
      </w:r>
      <w:proofErr w:type="spellStart"/>
      <w:r>
        <w:rPr>
          <w:rFonts w:ascii="Times New Roman" w:hAnsi="Times New Roman" w:cs="Times New Roman"/>
          <w:sz w:val="24"/>
          <w:szCs w:val="24"/>
        </w:rPr>
        <w:t>складу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са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Правилником</w:t>
      </w:r>
      <w:proofErr w:type="spellEnd"/>
      <w:r w:rsidR="00B9351E">
        <w:rPr>
          <w:rFonts w:ascii="Times New Roman" w:hAnsi="Times New Roman" w:cs="Times New Roman"/>
          <w:sz w:val="24"/>
          <w:szCs w:val="24"/>
        </w:rPr>
        <w:t xml:space="preserve"> о </w:t>
      </w:r>
      <w:proofErr w:type="spellStart"/>
      <w:r w:rsidR="00B9351E">
        <w:rPr>
          <w:rFonts w:ascii="Times New Roman" w:hAnsi="Times New Roman" w:cs="Times New Roman"/>
          <w:sz w:val="24"/>
          <w:szCs w:val="24"/>
        </w:rPr>
        <w:t>суфинансирању</w:t>
      </w:r>
      <w:proofErr w:type="spellEnd"/>
      <w:r w:rsidR="00B9351E">
        <w:rPr>
          <w:rFonts w:ascii="Times New Roman" w:hAnsi="Times New Roman" w:cs="Times New Roman"/>
          <w:sz w:val="24"/>
          <w:szCs w:val="24"/>
        </w:rPr>
        <w:t xml:space="preserve"> мера енергетске санације стамбених зграда, породичних кућа и станова („Сл. лист града Сомбора“ бр.6/21)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4643B5" w:rsidRDefault="004643B5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</w:p>
    <w:p w:rsidR="00F22C3C" w:rsidRPr="00861EFC" w:rsidRDefault="00F22C3C" w:rsidP="00F22C3C">
      <w:pPr>
        <w:spacing w:after="0" w:line="240" w:lineRule="auto"/>
        <w:ind w:right="-567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22C3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колико </w:t>
      </w:r>
      <w:r w:rsidR="004643B5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омисија </w:t>
      </w:r>
      <w:r w:rsidRPr="00F22C3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ликом обиласка објекта подносиоца пријаве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констатује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да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подаци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наведени</w:t>
      </w:r>
      <w:proofErr w:type="spellEnd"/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 у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пријави</w:t>
      </w:r>
      <w:proofErr w:type="spellEnd"/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нису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истинити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подносилац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ће</w:t>
      </w:r>
      <w:proofErr w:type="spellEnd"/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бити</w:t>
      </w:r>
      <w:proofErr w:type="spellEnd"/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дисквалификован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:rsidR="00030EE3" w:rsidRPr="0066540E" w:rsidRDefault="00030EE3" w:rsidP="00030EE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030EE3" w:rsidRPr="0066540E" w:rsidRDefault="00030EE3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>Датум</w:t>
      </w:r>
      <w:proofErr w:type="gramStart"/>
      <w:r w:rsidRPr="0066540E">
        <w:rPr>
          <w:rFonts w:ascii="Times New Roman" w:hAnsi="Times New Roman" w:cs="Times New Roman"/>
          <w:sz w:val="24"/>
          <w:szCs w:val="24"/>
        </w:rPr>
        <w:t>:_</w:t>
      </w:r>
      <w:proofErr w:type="gramEnd"/>
      <w:r w:rsidRPr="0066540E">
        <w:rPr>
          <w:rFonts w:ascii="Times New Roman" w:hAnsi="Times New Roman" w:cs="Times New Roman"/>
          <w:sz w:val="24"/>
          <w:szCs w:val="24"/>
        </w:rPr>
        <w:t>_______2021.год.</w:t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</w:p>
    <w:p w:rsidR="00030EE3" w:rsidRDefault="00030EE3" w:rsidP="00E125BD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Потпис</w:t>
      </w:r>
      <w:proofErr w:type="spellEnd"/>
      <w:r w:rsidRPr="006654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подносиоца</w:t>
      </w:r>
      <w:proofErr w:type="spellEnd"/>
      <w:r w:rsidRPr="006654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захтева</w:t>
      </w:r>
      <w:proofErr w:type="spellEnd"/>
    </w:p>
    <w:p w:rsidR="00ED3337" w:rsidRPr="00ED3337" w:rsidRDefault="00ED3337" w:rsidP="00E125BD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</w:p>
    <w:p w:rsidR="00030EE3" w:rsidRPr="00B9351E" w:rsidRDefault="00030EE3" w:rsidP="00B9351E">
      <w:pPr>
        <w:pStyle w:val="ListParagraph"/>
        <w:numPr>
          <w:ilvl w:val="0"/>
          <w:numId w:val="31"/>
        </w:num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color w:val="424242"/>
          <w:sz w:val="24"/>
          <w:szCs w:val="24"/>
        </w:rPr>
      </w:pPr>
      <w:r w:rsidRPr="00B9351E">
        <w:rPr>
          <w:rFonts w:ascii="Times New Roman" w:hAnsi="Times New Roman" w:cs="Times New Roman"/>
          <w:sz w:val="24"/>
          <w:szCs w:val="24"/>
        </w:rPr>
        <w:t>-</w:t>
      </w:r>
      <w:r w:rsidR="00B9351E">
        <w:rPr>
          <w:rFonts w:ascii="Times New Roman" w:hAnsi="Times New Roman" w:cs="Times New Roman"/>
          <w:sz w:val="24"/>
          <w:szCs w:val="24"/>
        </w:rPr>
        <w:tab/>
      </w:r>
      <w:r w:rsidR="00B9351E">
        <w:rPr>
          <w:rFonts w:ascii="Times New Roman" w:hAnsi="Times New Roman" w:cs="Times New Roman"/>
          <w:sz w:val="24"/>
          <w:szCs w:val="24"/>
        </w:rPr>
        <w:tab/>
        <w:t xml:space="preserve">       </w:t>
      </w:r>
      <w:r w:rsidRPr="00B9351E">
        <w:rPr>
          <w:rFonts w:ascii="Times New Roman" w:hAnsi="Times New Roman" w:cs="Times New Roman"/>
          <w:sz w:val="24"/>
          <w:szCs w:val="24"/>
        </w:rPr>
        <w:t>-------------------------</w:t>
      </w:r>
      <w:r w:rsidRPr="00B9351E">
        <w:rPr>
          <w:rFonts w:ascii="Times New Roman" w:hAnsi="Times New Roman" w:cs="Times New Roman"/>
          <w:sz w:val="24"/>
          <w:szCs w:val="24"/>
        </w:rPr>
        <w:tab/>
      </w:r>
      <w:r w:rsidRPr="00B9351E">
        <w:rPr>
          <w:rFonts w:ascii="Times New Roman" w:hAnsi="Times New Roman" w:cs="Times New Roman"/>
          <w:sz w:val="24"/>
          <w:szCs w:val="24"/>
        </w:rPr>
        <w:tab/>
      </w:r>
      <w:r w:rsidRPr="00B9351E">
        <w:rPr>
          <w:rFonts w:ascii="Times New Roman" w:hAnsi="Times New Roman" w:cs="Times New Roman"/>
          <w:sz w:val="24"/>
          <w:szCs w:val="24"/>
        </w:rPr>
        <w:tab/>
      </w:r>
      <w:r w:rsidRPr="00B9351E">
        <w:rPr>
          <w:rFonts w:ascii="Times New Roman" w:hAnsi="Times New Roman" w:cs="Times New Roman"/>
          <w:sz w:val="24"/>
          <w:szCs w:val="24"/>
        </w:rPr>
        <w:tab/>
      </w:r>
    </w:p>
    <w:p w:rsidR="00CB7E8C" w:rsidRPr="002C788C" w:rsidRDefault="00CB7E8C" w:rsidP="002C788C">
      <w:pPr>
        <w:spacing w:after="0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</w:rPr>
      </w:pPr>
    </w:p>
    <w:sectPr w:rsidR="00CB7E8C" w:rsidRPr="002C788C" w:rsidSect="00EC747B">
      <w:headerReference w:type="default" r:id="rId15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9B3434" w16cex:dateUtc="2021-07-15T20:24:00Z"/>
  <w16cex:commentExtensible w16cex:durableId="249B381E" w16cex:dateUtc="2021-07-15T20:41:00Z"/>
  <w16cex:commentExtensible w16cex:durableId="249B3A9D" w16cex:dateUtc="2021-07-15T20:52:00Z"/>
  <w16cex:commentExtensible w16cex:durableId="249B3B83" w16cex:dateUtc="2021-07-15T20:56:00Z"/>
  <w16cex:commentExtensible w16cex:durableId="249B3CED" w16cex:dateUtc="2021-07-15T21:02:00Z"/>
  <w16cex:commentExtensible w16cex:durableId="2488BE6A" w16cex:dateUtc="2021-07-01T20:21:00Z"/>
  <w16cex:commentExtensible w16cex:durableId="2488AD7E" w16cex:dateUtc="2021-07-01T19:0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BB40641" w16cid:durableId="249B3434"/>
  <w16cid:commentId w16cid:paraId="7576FC29" w16cid:durableId="249B381E"/>
  <w16cid:commentId w16cid:paraId="4B2F4EFA" w16cid:durableId="249B3A9D"/>
  <w16cid:commentId w16cid:paraId="705489C5" w16cid:durableId="249B3B83"/>
  <w16cid:commentId w16cid:paraId="311E740B" w16cid:durableId="249B3CED"/>
  <w16cid:commentId w16cid:paraId="70388DA6" w16cid:durableId="2488BE6A"/>
  <w16cid:commentId w16cid:paraId="5FE4AA4E" w16cid:durableId="2488AD7E"/>
</w16cid:commentsIds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B14904" w:rsidRDefault="00B14904" w:rsidP="00CB7E8C">
      <w:pPr>
        <w:spacing w:after="0" w:line="240" w:lineRule="auto"/>
      </w:pPr>
      <w:r>
        <w:separator/>
      </w:r>
    </w:p>
  </w:endnote>
  <w:endnote w:type="continuationSeparator" w:id="0">
    <w:p w:rsidR="00B14904" w:rsidRDefault="00B14904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B14904" w:rsidRDefault="00B14904" w:rsidP="00CB7E8C">
      <w:pPr>
        <w:spacing w:after="0" w:line="240" w:lineRule="auto"/>
      </w:pPr>
      <w:r>
        <w:separator/>
      </w:r>
    </w:p>
  </w:footnote>
  <w:footnote w:type="continuationSeparator" w:id="0">
    <w:p w:rsidR="00B14904" w:rsidRDefault="00B14904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6540E" w:rsidRPr="0066540E" w:rsidRDefault="0066540E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>
    <w:nsid w:val="0B34719C"/>
    <w:multiLevelType w:val="hybridMultilevel"/>
    <w:tmpl w:val="8682BFC4"/>
    <w:lvl w:ilvl="0" w:tplc="534E572C">
      <w:start w:val="6"/>
      <w:numFmt w:val="bullet"/>
      <w:lvlText w:val="-"/>
      <w:lvlJc w:val="left"/>
      <w:pPr>
        <w:ind w:left="6960" w:hanging="360"/>
      </w:pPr>
      <w:rPr>
        <w:rFonts w:ascii="Times New Roman" w:eastAsiaTheme="minorHAnsi" w:hAnsi="Times New Roman" w:cs="Times New Roman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7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8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9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9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0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1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2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2720" w:hanging="360"/>
      </w:pPr>
      <w:rPr>
        <w:rFonts w:ascii="Wingdings" w:hAnsi="Wingdings" w:hint="default"/>
      </w:rPr>
    </w:lvl>
  </w:abstractNum>
  <w:abstractNum w:abstractNumId="2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8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0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1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2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5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6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0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2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3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8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0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23"/>
  </w:num>
  <w:num w:numId="2">
    <w:abstractNumId w:val="16"/>
  </w:num>
  <w:num w:numId="3">
    <w:abstractNumId w:val="24"/>
  </w:num>
  <w:num w:numId="4">
    <w:abstractNumId w:val="8"/>
  </w:num>
  <w:num w:numId="5">
    <w:abstractNumId w:val="14"/>
  </w:num>
  <w:num w:numId="6">
    <w:abstractNumId w:val="28"/>
  </w:num>
  <w:num w:numId="7">
    <w:abstractNumId w:val="12"/>
  </w:num>
  <w:num w:numId="8">
    <w:abstractNumId w:val="15"/>
  </w:num>
  <w:num w:numId="9">
    <w:abstractNumId w:val="30"/>
  </w:num>
  <w:num w:numId="10">
    <w:abstractNumId w:val="29"/>
  </w:num>
  <w:num w:numId="11">
    <w:abstractNumId w:val="7"/>
  </w:num>
  <w:num w:numId="12">
    <w:abstractNumId w:val="27"/>
  </w:num>
  <w:num w:numId="13">
    <w:abstractNumId w:val="21"/>
  </w:num>
  <w:num w:numId="14">
    <w:abstractNumId w:val="3"/>
  </w:num>
  <w:num w:numId="15">
    <w:abstractNumId w:val="9"/>
  </w:num>
  <w:num w:numId="16">
    <w:abstractNumId w:val="19"/>
  </w:num>
  <w:num w:numId="17">
    <w:abstractNumId w:val="26"/>
  </w:num>
  <w:num w:numId="18">
    <w:abstractNumId w:val="18"/>
  </w:num>
  <w:num w:numId="19">
    <w:abstractNumId w:val="0"/>
  </w:num>
  <w:num w:numId="20">
    <w:abstractNumId w:val="11"/>
  </w:num>
  <w:num w:numId="21">
    <w:abstractNumId w:val="4"/>
  </w:num>
  <w:num w:numId="22">
    <w:abstractNumId w:val="6"/>
  </w:num>
  <w:num w:numId="23">
    <w:abstractNumId w:val="22"/>
  </w:num>
  <w:num w:numId="24">
    <w:abstractNumId w:val="10"/>
  </w:num>
  <w:num w:numId="25">
    <w:abstractNumId w:val="17"/>
  </w:num>
  <w:num w:numId="26">
    <w:abstractNumId w:val="20"/>
  </w:num>
  <w:num w:numId="27">
    <w:abstractNumId w:val="2"/>
  </w:num>
  <w:num w:numId="28">
    <w:abstractNumId w:val="13"/>
  </w:num>
  <w:num w:numId="29">
    <w:abstractNumId w:val="25"/>
  </w:num>
  <w:num w:numId="30">
    <w:abstractNumId w:val="5"/>
  </w:num>
  <w:num w:numId="31">
    <w:abstractNumId w:val="1"/>
  </w:num>
  <w:numIdMacAtCleanup w:val="27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1049A"/>
    <w:rsid w:val="00030EE3"/>
    <w:rsid w:val="00035EFA"/>
    <w:rsid w:val="00041173"/>
    <w:rsid w:val="000458B9"/>
    <w:rsid w:val="00062C9F"/>
    <w:rsid w:val="00096283"/>
    <w:rsid w:val="000A570B"/>
    <w:rsid w:val="000A762E"/>
    <w:rsid w:val="000B5B83"/>
    <w:rsid w:val="000D4ACD"/>
    <w:rsid w:val="000D62C7"/>
    <w:rsid w:val="000F34C9"/>
    <w:rsid w:val="00100950"/>
    <w:rsid w:val="00103269"/>
    <w:rsid w:val="00115E5A"/>
    <w:rsid w:val="00121771"/>
    <w:rsid w:val="001257EE"/>
    <w:rsid w:val="001444DB"/>
    <w:rsid w:val="00145D69"/>
    <w:rsid w:val="00157B30"/>
    <w:rsid w:val="001618A6"/>
    <w:rsid w:val="00165F07"/>
    <w:rsid w:val="001D54C8"/>
    <w:rsid w:val="001F600E"/>
    <w:rsid w:val="0020470D"/>
    <w:rsid w:val="00215AAC"/>
    <w:rsid w:val="002B31BC"/>
    <w:rsid w:val="002B5978"/>
    <w:rsid w:val="002C788C"/>
    <w:rsid w:val="002D37E0"/>
    <w:rsid w:val="00370499"/>
    <w:rsid w:val="003967AD"/>
    <w:rsid w:val="003D67B7"/>
    <w:rsid w:val="003E5425"/>
    <w:rsid w:val="003E735E"/>
    <w:rsid w:val="00410446"/>
    <w:rsid w:val="004135DF"/>
    <w:rsid w:val="00414D8E"/>
    <w:rsid w:val="00425CAA"/>
    <w:rsid w:val="00436EAA"/>
    <w:rsid w:val="00451A10"/>
    <w:rsid w:val="004643B5"/>
    <w:rsid w:val="00487E3B"/>
    <w:rsid w:val="004A60B6"/>
    <w:rsid w:val="004D2C2E"/>
    <w:rsid w:val="004D6560"/>
    <w:rsid w:val="004D7ACC"/>
    <w:rsid w:val="004E3338"/>
    <w:rsid w:val="004F2A9E"/>
    <w:rsid w:val="004F4F22"/>
    <w:rsid w:val="00502488"/>
    <w:rsid w:val="00503952"/>
    <w:rsid w:val="005220B1"/>
    <w:rsid w:val="0052721F"/>
    <w:rsid w:val="00552A02"/>
    <w:rsid w:val="00556FCB"/>
    <w:rsid w:val="0058199F"/>
    <w:rsid w:val="005A2199"/>
    <w:rsid w:val="005C600A"/>
    <w:rsid w:val="005E2557"/>
    <w:rsid w:val="005E6D56"/>
    <w:rsid w:val="00611DB8"/>
    <w:rsid w:val="00612AAC"/>
    <w:rsid w:val="00625354"/>
    <w:rsid w:val="0063538F"/>
    <w:rsid w:val="00636B92"/>
    <w:rsid w:val="00650A2A"/>
    <w:rsid w:val="0065562C"/>
    <w:rsid w:val="00660350"/>
    <w:rsid w:val="0066540E"/>
    <w:rsid w:val="00670599"/>
    <w:rsid w:val="00675765"/>
    <w:rsid w:val="00682E9E"/>
    <w:rsid w:val="00696A29"/>
    <w:rsid w:val="006C252A"/>
    <w:rsid w:val="006C5CE3"/>
    <w:rsid w:val="006E46BB"/>
    <w:rsid w:val="006F1F74"/>
    <w:rsid w:val="007014C4"/>
    <w:rsid w:val="0072339D"/>
    <w:rsid w:val="007354A5"/>
    <w:rsid w:val="0073744E"/>
    <w:rsid w:val="00756C04"/>
    <w:rsid w:val="00770A36"/>
    <w:rsid w:val="00775046"/>
    <w:rsid w:val="00784F8D"/>
    <w:rsid w:val="007E7712"/>
    <w:rsid w:val="007F5D8F"/>
    <w:rsid w:val="00810731"/>
    <w:rsid w:val="00811065"/>
    <w:rsid w:val="00814F24"/>
    <w:rsid w:val="008524A5"/>
    <w:rsid w:val="00871655"/>
    <w:rsid w:val="00882D11"/>
    <w:rsid w:val="008868D5"/>
    <w:rsid w:val="008A0ADF"/>
    <w:rsid w:val="008A0D35"/>
    <w:rsid w:val="008A4175"/>
    <w:rsid w:val="008E0438"/>
    <w:rsid w:val="008E3243"/>
    <w:rsid w:val="008E3768"/>
    <w:rsid w:val="00902AE4"/>
    <w:rsid w:val="00913FD2"/>
    <w:rsid w:val="00916EC9"/>
    <w:rsid w:val="009242B9"/>
    <w:rsid w:val="009471F0"/>
    <w:rsid w:val="0097541E"/>
    <w:rsid w:val="0097747A"/>
    <w:rsid w:val="00983E78"/>
    <w:rsid w:val="00996108"/>
    <w:rsid w:val="009B4BCA"/>
    <w:rsid w:val="009E1035"/>
    <w:rsid w:val="009E2DD9"/>
    <w:rsid w:val="009F3C49"/>
    <w:rsid w:val="00A0389E"/>
    <w:rsid w:val="00A51C28"/>
    <w:rsid w:val="00A55C46"/>
    <w:rsid w:val="00A654CB"/>
    <w:rsid w:val="00A77CA4"/>
    <w:rsid w:val="00A85075"/>
    <w:rsid w:val="00A86B80"/>
    <w:rsid w:val="00A86C81"/>
    <w:rsid w:val="00A949DA"/>
    <w:rsid w:val="00AB0591"/>
    <w:rsid w:val="00AE07AA"/>
    <w:rsid w:val="00AE5A07"/>
    <w:rsid w:val="00AF4E34"/>
    <w:rsid w:val="00B14904"/>
    <w:rsid w:val="00B159AD"/>
    <w:rsid w:val="00B335B4"/>
    <w:rsid w:val="00B66347"/>
    <w:rsid w:val="00B730FB"/>
    <w:rsid w:val="00B74A26"/>
    <w:rsid w:val="00B8177E"/>
    <w:rsid w:val="00B84152"/>
    <w:rsid w:val="00B84EE2"/>
    <w:rsid w:val="00B9030F"/>
    <w:rsid w:val="00B90B12"/>
    <w:rsid w:val="00B9351E"/>
    <w:rsid w:val="00BC3C11"/>
    <w:rsid w:val="00BC770A"/>
    <w:rsid w:val="00BD7CE2"/>
    <w:rsid w:val="00BE3026"/>
    <w:rsid w:val="00C02441"/>
    <w:rsid w:val="00C0509B"/>
    <w:rsid w:val="00C462E1"/>
    <w:rsid w:val="00C46AE0"/>
    <w:rsid w:val="00C50153"/>
    <w:rsid w:val="00CB0FBC"/>
    <w:rsid w:val="00CB2FAD"/>
    <w:rsid w:val="00CB7E8C"/>
    <w:rsid w:val="00CC78DF"/>
    <w:rsid w:val="00D13CF6"/>
    <w:rsid w:val="00D17F10"/>
    <w:rsid w:val="00D24529"/>
    <w:rsid w:val="00D54D97"/>
    <w:rsid w:val="00D745B6"/>
    <w:rsid w:val="00D778AB"/>
    <w:rsid w:val="00D853EF"/>
    <w:rsid w:val="00D94E38"/>
    <w:rsid w:val="00DA40E3"/>
    <w:rsid w:val="00DA53D4"/>
    <w:rsid w:val="00DA7892"/>
    <w:rsid w:val="00DE4C76"/>
    <w:rsid w:val="00DF060B"/>
    <w:rsid w:val="00DF24FD"/>
    <w:rsid w:val="00DF753A"/>
    <w:rsid w:val="00E125BD"/>
    <w:rsid w:val="00E260B3"/>
    <w:rsid w:val="00E3226C"/>
    <w:rsid w:val="00E51326"/>
    <w:rsid w:val="00E602FC"/>
    <w:rsid w:val="00E77614"/>
    <w:rsid w:val="00E824A4"/>
    <w:rsid w:val="00E85733"/>
    <w:rsid w:val="00E919C1"/>
    <w:rsid w:val="00EC747B"/>
    <w:rsid w:val="00ED3337"/>
    <w:rsid w:val="00EF59A7"/>
    <w:rsid w:val="00F22C3C"/>
    <w:rsid w:val="00F43B94"/>
    <w:rsid w:val="00F46C23"/>
    <w:rsid w:val="00F7002D"/>
    <w:rsid w:val="00F775AD"/>
    <w:rsid w:val="00F927AD"/>
    <w:rsid w:val="00FA01F1"/>
    <w:rsid w:val="00FC62D5"/>
    <w:rsid w:val="00FD4266"/>
    <w:rsid w:val="00FE23DF"/>
    <w:rsid w:val="00FE2666"/>
    <w:rsid w:val="00FE578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21" Type="http://schemas.microsoft.com/office/2016/09/relationships/commentsIds" Target="commentsIds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20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37F3DB1-8B8E-4A20-8B5A-B2938916F6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1</Pages>
  <Words>280</Words>
  <Characters>159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jsolar</cp:lastModifiedBy>
  <cp:revision>10</cp:revision>
  <cp:lastPrinted>2021-08-06T05:54:00Z</cp:lastPrinted>
  <dcterms:created xsi:type="dcterms:W3CDTF">2021-08-06T06:43:00Z</dcterms:created>
  <dcterms:modified xsi:type="dcterms:W3CDTF">2021-08-16T12:30:00Z</dcterms:modified>
</cp:coreProperties>
</file>